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C02C3A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EAC7" w14:textId="77777777" w:rsidR="00C11A25" w:rsidRDefault="001B0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0C3762EB" w:rsidR="001B0E02" w:rsidRPr="001B0E02" w:rsidRDefault="001B0E02" w:rsidP="002D743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 наближаването на най-свещените празници се увеличава и необходимостта от нови стратегии, които трябва да бъдат предприети за по-успешен бизнес. </w:t>
            </w:r>
            <w:r w:rsidR="002D7439">
              <w:rPr>
                <w:rFonts w:ascii="Calibri" w:eastAsia="Calibri" w:hAnsi="Calibri" w:cs="Calibri"/>
                <w:lang w:val="bg-BG"/>
              </w:rPr>
              <w:t xml:space="preserve">Дигиталния маркетинг е решението на много проблеми в днешно време. Ние също се нуждаем от нова визия. Направих малко проучвания и установих, че </w:t>
            </w:r>
            <w:r w:rsidR="002D7439" w:rsidRPr="002D7439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2D7439">
              <w:rPr>
                <w:rFonts w:ascii="Calibri" w:eastAsia="Calibri" w:hAnsi="Calibri" w:cs="Calibri"/>
                <w:lang w:val="bg-BG"/>
              </w:rPr>
              <w:t xml:space="preserve"> са най-добрите в сферата. Също така, се усеща и необходимостта от млади и работливи служители, тъй като имаме крайни срокове за изпълняването на поръчките, трябва да сме много по-бързи. </w:t>
            </w:r>
            <w:r w:rsidR="00C02C3A">
              <w:rPr>
                <w:rFonts w:ascii="Calibri" w:eastAsia="Calibri" w:hAnsi="Calibri" w:cs="Calibri"/>
                <w:lang w:val="bg-BG"/>
              </w:rPr>
              <w:t>За да можем да си позволим горе</w:t>
            </w:r>
            <w:r w:rsidR="002D7439">
              <w:rPr>
                <w:rFonts w:ascii="Calibri" w:eastAsia="Calibri" w:hAnsi="Calibri" w:cs="Calibri"/>
                <w:lang w:val="bg-BG"/>
              </w:rPr>
              <w:t>посочените нужди, ние трябва да си увеличим разходите</w:t>
            </w:r>
            <w:r w:rsidR="00D0231A">
              <w:rPr>
                <w:rFonts w:ascii="Calibri" w:eastAsia="Calibri" w:hAnsi="Calibri" w:cs="Calibri"/>
                <w:lang w:val="bg-BG"/>
              </w:rPr>
              <w:t>. Поради тази причина ще се допитам до няколко банки, (предлагащи добри оферти) които смятам, че ще ни бъдат от полза.</w:t>
            </w:r>
          </w:p>
        </w:tc>
        <w:bookmarkStart w:id="0" w:name="_GoBack"/>
        <w:bookmarkEnd w:id="0"/>
      </w:tr>
    </w:tbl>
    <w:p w14:paraId="3131C624" w14:textId="515BE8DF" w:rsidR="00610CD6" w:rsidRPr="001B0E02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C02C3A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1B0E02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1B0E02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2D7439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DAE6BD3" w:rsidR="00C11A25" w:rsidRPr="00C11A25" w:rsidRDefault="001B0E02" w:rsidP="001B0E0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1B0E02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176D2860" w:rsidR="00C11A25" w:rsidRPr="00C11A25" w:rsidRDefault="00962C48" w:rsidP="00962C48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1B0E02">
              <w:rPr>
                <w:rFonts w:ascii="Calibri" w:eastAsia="Calibri" w:hAnsi="Calibri" w:cs="Calibri"/>
                <w:lang w:val="bg-BG"/>
              </w:rPr>
              <w:t xml:space="preserve">HR AND MORE 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51B2A372" w:rsidR="00C11A25" w:rsidRPr="00C11A25" w:rsidRDefault="00962C48" w:rsidP="001B0E02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1B0E02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C02C3A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962C48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962C48" w:rsidRPr="00B85B8D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9DBDF9C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B0E0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84DB88D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16:05</w:t>
            </w:r>
          </w:p>
        </w:tc>
      </w:tr>
      <w:tr w:rsidR="00962C48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2C48" w:rsidRPr="00B85B8D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D045395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B0E0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57DECCE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18:08</w:t>
            </w:r>
          </w:p>
        </w:tc>
      </w:tr>
      <w:tr w:rsidR="00962C48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962C48" w:rsidRPr="00B85B8D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109D1DA9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B0E0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2AE51E2" w:rsidR="00962C48" w:rsidRP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8.10.2021 /14</w:t>
            </w:r>
            <w:r>
              <w:rPr>
                <w:rFonts w:ascii="Calibri" w:eastAsia="Calibri" w:hAnsi="Calibri" w:cs="Calibri"/>
                <w:lang w:val="bg-BG"/>
              </w:rPr>
              <w:t>:09</w:t>
            </w:r>
          </w:p>
        </w:tc>
      </w:tr>
      <w:tr w:rsidR="00962C48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962C48" w:rsidRPr="00B85B8D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30495052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9DC11EA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</w:t>
            </w:r>
            <w:r>
              <w:rPr>
                <w:rFonts w:ascii="Calibri" w:eastAsia="Calibri" w:hAnsi="Calibri" w:cs="Calibri"/>
                <w:lang w:val="bg-BG"/>
              </w:rPr>
              <w:t xml:space="preserve">16:56 </w:t>
            </w:r>
          </w:p>
        </w:tc>
      </w:tr>
      <w:tr w:rsidR="00962C48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AC555F1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25F01AB4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</w:t>
            </w:r>
            <w:r>
              <w:rPr>
                <w:rFonts w:ascii="Calibri" w:eastAsia="Calibri" w:hAnsi="Calibri" w:cs="Calibri"/>
                <w:lang w:val="bg-BG"/>
              </w:rPr>
              <w:t xml:space="preserve">18:39 </w:t>
            </w:r>
          </w:p>
        </w:tc>
      </w:tr>
      <w:tr w:rsidR="00962C48" w14:paraId="47441EE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CC1E6" w14:textId="1B63625C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776C9" w14:textId="3A8F7048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4DBE0" w14:textId="57451B12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</w:t>
            </w:r>
            <w:r>
              <w:rPr>
                <w:rFonts w:ascii="Calibri" w:eastAsia="Calibri" w:hAnsi="Calibri" w:cs="Calibri"/>
                <w:lang w:val="bg-BG"/>
              </w:rPr>
              <w:t>14:12</w:t>
            </w:r>
          </w:p>
        </w:tc>
      </w:tr>
      <w:tr w:rsidR="00962C48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4C93B91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65D0B94F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B0E02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0538AD2F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1</w:t>
            </w:r>
            <w:r>
              <w:rPr>
                <w:rFonts w:ascii="Calibri" w:eastAsia="Calibri" w:hAnsi="Calibri" w:cs="Calibri"/>
                <w:lang w:val="bg-BG"/>
              </w:rPr>
              <w:t>7:25</w:t>
            </w:r>
          </w:p>
        </w:tc>
      </w:tr>
      <w:tr w:rsidR="00962C48" w14:paraId="7D1062F8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75CE2" w14:textId="78B1B5AF" w:rsidR="00962C48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32358" w14:textId="32350DCD" w:rsidR="00962C48" w:rsidRPr="001B0E02" w:rsidRDefault="00962C48" w:rsidP="00962C4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1B0E02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FA743" w14:textId="5EBAD42F" w:rsidR="00962C48" w:rsidRDefault="00962C48" w:rsidP="00962C4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</w:t>
            </w:r>
            <w:r>
              <w:rPr>
                <w:rFonts w:ascii="Calibri" w:eastAsia="Calibri" w:hAnsi="Calibri" w:cs="Calibri"/>
                <w:lang w:val="bg-BG"/>
              </w:rPr>
              <w:t>14:25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95768"/>
    <w:rsid w:val="001B0E02"/>
    <w:rsid w:val="00215C82"/>
    <w:rsid w:val="00216886"/>
    <w:rsid w:val="00276988"/>
    <w:rsid w:val="002D7439"/>
    <w:rsid w:val="00610CD6"/>
    <w:rsid w:val="00646611"/>
    <w:rsid w:val="006751DC"/>
    <w:rsid w:val="009218F1"/>
    <w:rsid w:val="00962C48"/>
    <w:rsid w:val="00B85B8D"/>
    <w:rsid w:val="00C02C3A"/>
    <w:rsid w:val="00C11A25"/>
    <w:rsid w:val="00D0231A"/>
    <w:rsid w:val="00E4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0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urdzhu Bahri</cp:lastModifiedBy>
  <cp:revision>14</cp:revision>
  <dcterms:created xsi:type="dcterms:W3CDTF">2020-10-01T08:06:00Z</dcterms:created>
  <dcterms:modified xsi:type="dcterms:W3CDTF">2021-10-19T11:40:00Z</dcterms:modified>
</cp:coreProperties>
</file>